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464ED" w14:textId="77777777" w:rsidR="00FE1F0C" w:rsidRDefault="00FE1F0C" w:rsidP="00FE1F0C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AE0C80A" w14:textId="77777777" w:rsidR="00FE1F0C" w:rsidRDefault="00FE1F0C" w:rsidP="00FE1F0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1095BDE9" w14:textId="12DBA2FF" w:rsidR="007604BE" w:rsidRDefault="004E0172" w:rsidP="00077B2E">
      <w:pPr>
        <w:pStyle w:val="PGQuestion-toplevel"/>
      </w:pPr>
      <w:r>
        <w:t>1.</w:t>
      </w:r>
      <w:r w:rsidR="00077B2E">
        <w:tab/>
      </w:r>
      <w:r w:rsidR="00437F98">
        <w:t>One characteristic of robots is that they have electrical components.</w:t>
      </w:r>
    </w:p>
    <w:p w14:paraId="620CF387" w14:textId="35070EFB" w:rsidR="00077B2E" w:rsidRDefault="00525360" w:rsidP="00077B2E">
      <w:pPr>
        <w:pStyle w:val="PGQuestion-2ndlevel"/>
      </w:pPr>
      <w:r>
        <w:t>(a)</w:t>
      </w:r>
      <w:r w:rsidR="00077B2E">
        <w:tab/>
      </w:r>
      <w:r w:rsidR="00437F98">
        <w:t xml:space="preserve">Name </w:t>
      </w:r>
      <w:r w:rsidR="00437F98" w:rsidRPr="009D3842">
        <w:rPr>
          <w:b/>
          <w:bCs/>
        </w:rPr>
        <w:t>two</w:t>
      </w:r>
      <w:r w:rsidR="00437F98">
        <w:t xml:space="preserve"> other characteristics of robots. </w:t>
      </w:r>
      <w:r w:rsidR="00437F98">
        <w:tab/>
        <w:t>[2]</w:t>
      </w:r>
    </w:p>
    <w:p w14:paraId="798111F4" w14:textId="396E9741" w:rsidR="00437F98" w:rsidRDefault="00437F98" w:rsidP="00FE1F0C">
      <w:pPr>
        <w:pStyle w:val="PGAnswerLines"/>
        <w:ind w:left="425"/>
      </w:pPr>
    </w:p>
    <w:p w14:paraId="62AD6E54" w14:textId="326E84ED" w:rsidR="00FE1F0C" w:rsidRDefault="00FE1F0C" w:rsidP="00FE1F0C">
      <w:pPr>
        <w:pStyle w:val="PGAnswerLines"/>
        <w:ind w:left="425"/>
      </w:pPr>
    </w:p>
    <w:p w14:paraId="54EE4DF7" w14:textId="5531DCB6" w:rsidR="00FE1F0C" w:rsidRDefault="00FE1F0C" w:rsidP="00FE1F0C">
      <w:pPr>
        <w:pStyle w:val="PGAnswerLines"/>
        <w:ind w:left="425"/>
      </w:pPr>
    </w:p>
    <w:p w14:paraId="74ED261A" w14:textId="48DBBA8A" w:rsidR="00FE1F0C" w:rsidRDefault="00FE1F0C" w:rsidP="00FE1F0C">
      <w:pPr>
        <w:pStyle w:val="PGAnswerLines"/>
        <w:ind w:left="425"/>
      </w:pPr>
    </w:p>
    <w:p w14:paraId="30902D28" w14:textId="77777777" w:rsidR="00FE1F0C" w:rsidRDefault="00FE1F0C" w:rsidP="00FE1F0C">
      <w:pPr>
        <w:pStyle w:val="PGAnswerLines"/>
        <w:ind w:left="425"/>
      </w:pPr>
    </w:p>
    <w:p w14:paraId="516EEDE8" w14:textId="0B6AA608" w:rsidR="00793630" w:rsidRDefault="00525360" w:rsidP="00793630">
      <w:pPr>
        <w:pStyle w:val="PGQuestion-2ndlevel"/>
      </w:pPr>
      <w:r>
        <w:t>(b)</w:t>
      </w:r>
      <w:r w:rsidR="00793630">
        <w:tab/>
      </w:r>
      <w:r>
        <w:t xml:space="preserve">Identify </w:t>
      </w:r>
      <w:r w:rsidR="00B67C61" w:rsidRPr="00B67C61">
        <w:rPr>
          <w:b/>
          <w:bCs/>
        </w:rPr>
        <w:t>two</w:t>
      </w:r>
      <w:r w:rsidR="00B67C61">
        <w:t xml:space="preserve"> </w:t>
      </w:r>
      <w:r>
        <w:t>electrical components that a robot is likely to contain.</w:t>
      </w:r>
      <w:r w:rsidR="00B67C61">
        <w:tab/>
        <w:t>[2]</w:t>
      </w:r>
    </w:p>
    <w:p w14:paraId="4DBE50A5" w14:textId="77777777" w:rsidR="00FE1F0C" w:rsidRDefault="00FE1F0C" w:rsidP="00FE1F0C">
      <w:pPr>
        <w:pStyle w:val="PGAnswerLines"/>
        <w:ind w:left="425"/>
      </w:pPr>
    </w:p>
    <w:p w14:paraId="19289D57" w14:textId="77777777" w:rsidR="00FE1F0C" w:rsidRDefault="00FE1F0C" w:rsidP="00FE1F0C">
      <w:pPr>
        <w:pStyle w:val="PGAnswerLines"/>
        <w:ind w:left="425"/>
      </w:pPr>
    </w:p>
    <w:p w14:paraId="4628CC73" w14:textId="77777777" w:rsidR="00FE1F0C" w:rsidRDefault="00FE1F0C" w:rsidP="00FE1F0C">
      <w:pPr>
        <w:pStyle w:val="PGAnswerLines"/>
        <w:ind w:left="425"/>
      </w:pPr>
    </w:p>
    <w:p w14:paraId="26383A4F" w14:textId="77777777" w:rsidR="00FE1F0C" w:rsidRDefault="00FE1F0C" w:rsidP="00FE1F0C">
      <w:pPr>
        <w:pStyle w:val="PGAnswerLines"/>
        <w:ind w:left="425"/>
      </w:pPr>
    </w:p>
    <w:p w14:paraId="5621BD11" w14:textId="77777777" w:rsidR="00FE1F0C" w:rsidRDefault="00FE1F0C" w:rsidP="00FE1F0C">
      <w:pPr>
        <w:pStyle w:val="PGAnswerLines"/>
        <w:ind w:left="425"/>
      </w:pPr>
    </w:p>
    <w:p w14:paraId="7F004D6A" w14:textId="4531E1A6" w:rsidR="008814E3" w:rsidRDefault="00B42766" w:rsidP="00793630">
      <w:pPr>
        <w:pStyle w:val="PGQuestion-toplevel"/>
      </w:pPr>
      <w:r>
        <w:t>2.</w:t>
      </w:r>
      <w:r w:rsidR="00793630">
        <w:tab/>
      </w:r>
      <w:r w:rsidR="00C13FE1">
        <w:t>One area where robots are used is in</w:t>
      </w:r>
      <w:r w:rsidR="00E5412C">
        <w:t xml:space="preserve"> </w:t>
      </w:r>
      <w:r w:rsidR="00783E5B">
        <w:t xml:space="preserve">doing </w:t>
      </w:r>
      <w:r w:rsidR="00E5412C">
        <w:t>domestic</w:t>
      </w:r>
      <w:r w:rsidR="00783E5B">
        <w:t xml:space="preserve"> activities and chores.</w:t>
      </w:r>
    </w:p>
    <w:p w14:paraId="122D7043" w14:textId="0949AFCD" w:rsidR="00793630" w:rsidRDefault="008814E3" w:rsidP="00793630">
      <w:pPr>
        <w:pStyle w:val="PGQuestion-2ndlevel"/>
      </w:pPr>
      <w:r>
        <w:t>(a)</w:t>
      </w:r>
      <w:r w:rsidR="00793630">
        <w:tab/>
      </w:r>
      <w:r>
        <w:t xml:space="preserve">Give </w:t>
      </w:r>
      <w:r w:rsidRPr="00D866A9">
        <w:rPr>
          <w:b/>
          <w:bCs/>
        </w:rPr>
        <w:t>two</w:t>
      </w:r>
      <w:r>
        <w:t xml:space="preserve"> other areas where robots are currently used.</w:t>
      </w:r>
      <w:r w:rsidR="00873E72">
        <w:t xml:space="preserve"> </w:t>
      </w:r>
      <w:r w:rsidR="00873E72">
        <w:tab/>
        <w:t>[2]</w:t>
      </w:r>
    </w:p>
    <w:p w14:paraId="43CCF97E" w14:textId="77777777" w:rsidR="00FE1F0C" w:rsidRDefault="00FE1F0C" w:rsidP="00FE1F0C">
      <w:pPr>
        <w:pStyle w:val="PGAnswerLines"/>
        <w:ind w:left="425"/>
      </w:pPr>
    </w:p>
    <w:p w14:paraId="298C3D6D" w14:textId="77777777" w:rsidR="00FE1F0C" w:rsidRDefault="00FE1F0C" w:rsidP="00FE1F0C">
      <w:pPr>
        <w:pStyle w:val="PGAnswerLines"/>
        <w:ind w:left="425"/>
      </w:pPr>
    </w:p>
    <w:p w14:paraId="041D5299" w14:textId="77777777" w:rsidR="00FE1F0C" w:rsidRDefault="00FE1F0C" w:rsidP="00FE1F0C">
      <w:pPr>
        <w:pStyle w:val="PGAnswerLines"/>
        <w:ind w:left="425"/>
      </w:pPr>
    </w:p>
    <w:p w14:paraId="73F65C72" w14:textId="77777777" w:rsidR="00FE1F0C" w:rsidRDefault="00FE1F0C" w:rsidP="00FE1F0C">
      <w:pPr>
        <w:pStyle w:val="PGAnswerLines"/>
        <w:ind w:left="425"/>
      </w:pPr>
    </w:p>
    <w:p w14:paraId="4D456957" w14:textId="77777777" w:rsidR="00FE1F0C" w:rsidRDefault="00FE1F0C" w:rsidP="00FE1F0C">
      <w:pPr>
        <w:pStyle w:val="PGAnswerLines"/>
        <w:ind w:left="425"/>
      </w:pPr>
    </w:p>
    <w:p w14:paraId="0BDFD33A" w14:textId="77777777" w:rsidR="00FE1F0C" w:rsidRDefault="00FE1F0C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1146DE8" w14:textId="7AE7060B" w:rsidR="008D0B31" w:rsidRDefault="008814E3" w:rsidP="00793630">
      <w:pPr>
        <w:pStyle w:val="PGQuestion-2ndlevel"/>
      </w:pPr>
      <w:r>
        <w:lastRenderedPageBreak/>
        <w:t>(</w:t>
      </w:r>
      <w:r w:rsidR="00873E72">
        <w:t>b</w:t>
      </w:r>
      <w:r>
        <w:t>)</w:t>
      </w:r>
      <w:r w:rsidR="00793630">
        <w:tab/>
      </w:r>
      <w:r w:rsidR="00A4643C">
        <w:t>The below images show a manual batter-operated lawn mower and a robotic lawnmower.</w:t>
      </w:r>
    </w:p>
    <w:p w14:paraId="4E343A54" w14:textId="7555D408" w:rsidR="00793630" w:rsidRDefault="00793630" w:rsidP="00793630">
      <w:pPr>
        <w:pStyle w:val="PGQuestion-2ndlevel"/>
        <w:spacing w:after="240"/>
      </w:pPr>
      <w:r>
        <w:rPr>
          <w:noProof/>
        </w:rPr>
        <w:drawing>
          <wp:inline distT="0" distB="0" distL="0" distR="0" wp14:anchorId="78B41FCD" wp14:editId="14C4923B">
            <wp:extent cx="5849620" cy="1950720"/>
            <wp:effectExtent l="0" t="0" r="0" b="0"/>
            <wp:docPr id="1" name="Picture 1" descr="A picture containing grass, outdoor, field, grass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ss, outdoor, field, grassy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620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10B05" w14:textId="78E9089C" w:rsidR="00793630" w:rsidRDefault="00793630" w:rsidP="00793630">
      <w:pPr>
        <w:pStyle w:val="PGQuestion-2ndlevel"/>
      </w:pPr>
      <w:r>
        <w:tab/>
      </w:r>
      <w:r w:rsidR="00A4643C">
        <w:t xml:space="preserve">Compare a manual battery-operated lawn mower with a robotic lawnmower </w:t>
      </w:r>
      <w:r>
        <w:br/>
      </w:r>
      <w:r w:rsidR="00A4643C">
        <w:t xml:space="preserve">by giving </w:t>
      </w:r>
      <w:r w:rsidR="00A4643C" w:rsidRPr="00D866A9">
        <w:rPr>
          <w:b/>
          <w:bCs/>
        </w:rPr>
        <w:t>two</w:t>
      </w:r>
      <w:r w:rsidR="00A4643C">
        <w:t xml:space="preserve"> similarities and </w:t>
      </w:r>
      <w:r w:rsidR="00A4643C" w:rsidRPr="00D866A9">
        <w:rPr>
          <w:b/>
          <w:bCs/>
        </w:rPr>
        <w:t>two</w:t>
      </w:r>
      <w:r w:rsidR="00A4643C">
        <w:t xml:space="preserve"> differences. </w:t>
      </w:r>
      <w:r w:rsidR="00A4643C">
        <w:tab/>
        <w:t>[4]</w:t>
      </w:r>
    </w:p>
    <w:p w14:paraId="557176B1" w14:textId="77777777" w:rsidR="00FE1F0C" w:rsidRDefault="00FE1F0C" w:rsidP="00FE1F0C">
      <w:pPr>
        <w:pStyle w:val="PGAnswerLines"/>
        <w:ind w:left="425"/>
      </w:pPr>
    </w:p>
    <w:p w14:paraId="7CE34D92" w14:textId="77777777" w:rsidR="00FE1F0C" w:rsidRDefault="00FE1F0C" w:rsidP="00FE1F0C">
      <w:pPr>
        <w:pStyle w:val="PGAnswerLines"/>
        <w:ind w:left="425"/>
      </w:pPr>
    </w:p>
    <w:p w14:paraId="3723E21C" w14:textId="77777777" w:rsidR="00FE1F0C" w:rsidRDefault="00FE1F0C" w:rsidP="00FE1F0C">
      <w:pPr>
        <w:pStyle w:val="PGAnswerLines"/>
        <w:ind w:left="425"/>
      </w:pPr>
    </w:p>
    <w:p w14:paraId="76A6209D" w14:textId="77777777" w:rsidR="00FE1F0C" w:rsidRDefault="00FE1F0C" w:rsidP="00FE1F0C">
      <w:pPr>
        <w:pStyle w:val="PGAnswerLines"/>
        <w:ind w:left="425"/>
      </w:pPr>
    </w:p>
    <w:p w14:paraId="5E3E1C12" w14:textId="77777777" w:rsidR="00FE1F0C" w:rsidRDefault="00FE1F0C" w:rsidP="00FE1F0C">
      <w:pPr>
        <w:pStyle w:val="PGAnswerLines"/>
        <w:ind w:left="425"/>
      </w:pPr>
    </w:p>
    <w:p w14:paraId="0FC7D441" w14:textId="77777777" w:rsidR="00FE1F0C" w:rsidRDefault="00FE1F0C" w:rsidP="00FE1F0C">
      <w:pPr>
        <w:pStyle w:val="PGAnswerLines"/>
        <w:ind w:left="425"/>
      </w:pPr>
    </w:p>
    <w:p w14:paraId="002682CE" w14:textId="77777777" w:rsidR="00FE1F0C" w:rsidRDefault="00FE1F0C" w:rsidP="00FE1F0C">
      <w:pPr>
        <w:pStyle w:val="PGAnswerLines"/>
        <w:ind w:left="425"/>
      </w:pPr>
    </w:p>
    <w:p w14:paraId="6074CD5C" w14:textId="77777777" w:rsidR="00FE1F0C" w:rsidRDefault="00FE1F0C" w:rsidP="00FE1F0C">
      <w:pPr>
        <w:pStyle w:val="PGAnswerLines"/>
        <w:ind w:left="425"/>
      </w:pPr>
    </w:p>
    <w:p w14:paraId="7BF728EC" w14:textId="77777777" w:rsidR="00FE1F0C" w:rsidRDefault="00FE1F0C" w:rsidP="00FE1F0C">
      <w:pPr>
        <w:pStyle w:val="PGAnswerLines"/>
        <w:ind w:left="425"/>
      </w:pPr>
    </w:p>
    <w:p w14:paraId="53E9E08A" w14:textId="77777777" w:rsidR="00FE1F0C" w:rsidRDefault="00FE1F0C" w:rsidP="00FE1F0C">
      <w:pPr>
        <w:pStyle w:val="PGAnswerLines"/>
        <w:ind w:left="425"/>
      </w:pPr>
    </w:p>
    <w:p w14:paraId="1EA1692E" w14:textId="77777777" w:rsidR="00FE1F0C" w:rsidRDefault="00FE1F0C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13421397" w14:textId="6FA4C188" w:rsidR="00525360" w:rsidRDefault="00F567DF" w:rsidP="00793630">
      <w:pPr>
        <w:pStyle w:val="PGQuestion-2ndlevel"/>
      </w:pPr>
      <w:r>
        <w:lastRenderedPageBreak/>
        <w:t>(c)</w:t>
      </w:r>
      <w:r w:rsidR="00793630">
        <w:tab/>
      </w:r>
      <w:r>
        <w:t xml:space="preserve">Give </w:t>
      </w:r>
      <w:r w:rsidR="00181CCE">
        <w:rPr>
          <w:b/>
          <w:bCs/>
        </w:rPr>
        <w:t>two</w:t>
      </w:r>
      <w:r>
        <w:t xml:space="preserve"> advantages and </w:t>
      </w:r>
      <w:r w:rsidRPr="00B3078C">
        <w:rPr>
          <w:b/>
          <w:bCs/>
        </w:rPr>
        <w:t>two</w:t>
      </w:r>
      <w:r>
        <w:t xml:space="preserve"> disadvantages of </w:t>
      </w:r>
      <w:r w:rsidR="00B3078C">
        <w:t>using a robotic lawnmower.</w:t>
      </w:r>
      <w:r w:rsidR="00B3078C">
        <w:tab/>
        <w:t>[4]</w:t>
      </w:r>
    </w:p>
    <w:p w14:paraId="15AB4528" w14:textId="4B347474" w:rsidR="00FE1F0C" w:rsidRDefault="00FE1F0C" w:rsidP="00FE1F0C">
      <w:pPr>
        <w:pStyle w:val="PGAnswerLines"/>
        <w:ind w:left="425"/>
      </w:pPr>
      <w:r>
        <w:t>Advantage 1:</w:t>
      </w:r>
    </w:p>
    <w:p w14:paraId="6688DAFB" w14:textId="77777777" w:rsidR="00FE1F0C" w:rsidRDefault="00FE1F0C" w:rsidP="00FE1F0C">
      <w:pPr>
        <w:pStyle w:val="PGAnswerLines"/>
        <w:ind w:left="425"/>
      </w:pPr>
    </w:p>
    <w:p w14:paraId="2B45CC04" w14:textId="5E176466" w:rsidR="00FE1F0C" w:rsidRDefault="00FE1F0C" w:rsidP="00FE1F0C">
      <w:pPr>
        <w:pStyle w:val="PGAnswerLines"/>
        <w:ind w:left="425"/>
      </w:pPr>
      <w:r>
        <w:t>Advantage 2:</w:t>
      </w:r>
    </w:p>
    <w:p w14:paraId="2FB08075" w14:textId="77777777" w:rsidR="00FE1F0C" w:rsidRDefault="00FE1F0C" w:rsidP="00FE1F0C">
      <w:pPr>
        <w:pStyle w:val="PGAnswerLines"/>
        <w:ind w:left="425"/>
      </w:pPr>
    </w:p>
    <w:p w14:paraId="213CDB87" w14:textId="4004BA0B" w:rsidR="00FE1F0C" w:rsidRDefault="00FE1F0C" w:rsidP="00FE1F0C">
      <w:pPr>
        <w:pStyle w:val="PGAnswerLines"/>
        <w:ind w:left="425"/>
      </w:pPr>
      <w:r>
        <w:t>Disadvantage 1:</w:t>
      </w:r>
    </w:p>
    <w:p w14:paraId="63AD8BF7" w14:textId="77777777" w:rsidR="00FE1F0C" w:rsidRDefault="00FE1F0C" w:rsidP="00FE1F0C">
      <w:pPr>
        <w:pStyle w:val="PGAnswerLines"/>
        <w:ind w:left="425"/>
      </w:pPr>
    </w:p>
    <w:p w14:paraId="13DF7DEA" w14:textId="454AE251" w:rsidR="00FE1F0C" w:rsidRDefault="00FE1F0C" w:rsidP="00FE1F0C">
      <w:pPr>
        <w:pStyle w:val="PGAnswerLines"/>
        <w:ind w:left="425"/>
      </w:pPr>
      <w:r>
        <w:t>Disadvantage 2:</w:t>
      </w:r>
    </w:p>
    <w:p w14:paraId="7FEE4528" w14:textId="77777777" w:rsidR="00FE1F0C" w:rsidRDefault="00FE1F0C" w:rsidP="00FE1F0C">
      <w:pPr>
        <w:pStyle w:val="PGAnswerLines"/>
        <w:ind w:left="425"/>
      </w:pPr>
    </w:p>
    <w:p w14:paraId="72E016D9" w14:textId="77777777" w:rsidR="00FE1F0C" w:rsidRDefault="00FE1F0C" w:rsidP="00FE1F0C">
      <w:pPr>
        <w:pStyle w:val="PGAnswerLines"/>
        <w:ind w:left="425"/>
      </w:pPr>
    </w:p>
    <w:p w14:paraId="3F18D05A" w14:textId="36F2941B" w:rsidR="00F473A3" w:rsidRDefault="00F473A3" w:rsidP="00473B57">
      <w:pPr>
        <w:tabs>
          <w:tab w:val="right" w:pos="9214"/>
        </w:tabs>
        <w:spacing w:before="120" w:after="120"/>
        <w:ind w:left="426" w:hanging="426"/>
        <w:rPr>
          <w:rFonts w:ascii="Arial" w:hAnsi="Arial" w:cs="Arial"/>
          <w:szCs w:val="22"/>
        </w:rPr>
      </w:pPr>
    </w:p>
    <w:p w14:paraId="22DDA176" w14:textId="3A8CC36C" w:rsidR="00C11711" w:rsidRPr="00EB506A" w:rsidRDefault="00FB0A14" w:rsidP="00FE1F0C">
      <w:pPr>
        <w:tabs>
          <w:tab w:val="right" w:pos="9214"/>
        </w:tabs>
        <w:spacing w:before="240" w:after="120"/>
        <w:ind w:left="1134" w:hanging="425"/>
        <w:jc w:val="right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[Total </w:t>
      </w:r>
      <w:r w:rsidR="00AE3EA4">
        <w:rPr>
          <w:rFonts w:ascii="Arial" w:hAnsi="Arial" w:cs="Arial"/>
          <w:szCs w:val="22"/>
        </w:rPr>
        <w:t>1</w:t>
      </w:r>
      <w:r w:rsidR="00D866A9">
        <w:rPr>
          <w:rFonts w:ascii="Arial" w:hAnsi="Arial" w:cs="Arial"/>
          <w:szCs w:val="22"/>
        </w:rPr>
        <w:t>4</w:t>
      </w:r>
      <w:r>
        <w:rPr>
          <w:rFonts w:ascii="Arial" w:hAnsi="Arial" w:cs="Arial"/>
          <w:szCs w:val="22"/>
        </w:rPr>
        <w:t xml:space="preserve"> marks]</w:t>
      </w:r>
    </w:p>
    <w:sectPr w:rsidR="00C11711" w:rsidRPr="00EB506A" w:rsidSect="00473B57">
      <w:headerReference w:type="default" r:id="rId11"/>
      <w:footerReference w:type="default" r:id="rId12"/>
      <w:pgSz w:w="11906" w:h="16838"/>
      <w:pgMar w:top="1701" w:right="1276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DA179" w14:textId="77777777" w:rsidR="00435CC4" w:rsidRDefault="00435CC4" w:rsidP="001330B2">
      <w:r>
        <w:separator/>
      </w:r>
    </w:p>
  </w:endnote>
  <w:endnote w:type="continuationSeparator" w:id="0">
    <w:p w14:paraId="22DDA17A" w14:textId="77777777" w:rsidR="00435CC4" w:rsidRDefault="00435CC4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DA177" w14:textId="77777777" w:rsidR="00435CC4" w:rsidRDefault="00435CC4" w:rsidP="001330B2">
      <w:r>
        <w:separator/>
      </w:r>
    </w:p>
  </w:footnote>
  <w:footnote w:type="continuationSeparator" w:id="0">
    <w:p w14:paraId="22DDA178" w14:textId="77777777" w:rsidR="00435CC4" w:rsidRDefault="00435CC4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04294922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A0A09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3C7BC888" w:rsidR="00613BA5" w:rsidRPr="002739D8" w:rsidRDefault="00FC3456" w:rsidP="000B1979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4E2D8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2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4E2D8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Robotics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B1719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F5044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7 Automated and emerging technologi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DDA17E" id="Rectangle 11" o:spid="_x0000_s1026" style="position:absolute;margin-left:-1in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" fillcolor="#a0a090" stroked="f">
              <v:fill opacity="64764f"/>
              <v:textbox inset=",,,2mm">
                <w:txbxContent>
                  <w:p w14:paraId="22DDA182" w14:textId="3C7BC888" w:rsidR="00613BA5" w:rsidRPr="002739D8" w:rsidRDefault="00FC3456" w:rsidP="000B1979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4E2D8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2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4E2D8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Robotics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B17195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F5044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7 Automated and emerging technologies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9B21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1"/>
  </w:num>
  <w:num w:numId="4">
    <w:abstractNumId w:val="5"/>
  </w:num>
  <w:num w:numId="5">
    <w:abstractNumId w:val="1"/>
  </w:num>
  <w:num w:numId="6">
    <w:abstractNumId w:val="12"/>
  </w:num>
  <w:num w:numId="7">
    <w:abstractNumId w:val="7"/>
  </w:num>
  <w:num w:numId="8">
    <w:abstractNumId w:val="8"/>
  </w:num>
  <w:num w:numId="9">
    <w:abstractNumId w:val="13"/>
  </w:num>
  <w:num w:numId="10">
    <w:abstractNumId w:val="4"/>
  </w:num>
  <w:num w:numId="11">
    <w:abstractNumId w:val="6"/>
  </w:num>
  <w:num w:numId="12">
    <w:abstractNumId w:val="3"/>
  </w:num>
  <w:num w:numId="13">
    <w:abstractNumId w:val="10"/>
  </w:num>
  <w:num w:numId="14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140D"/>
    <w:rsid w:val="000120A6"/>
    <w:rsid w:val="00014095"/>
    <w:rsid w:val="00021238"/>
    <w:rsid w:val="00027956"/>
    <w:rsid w:val="000341CA"/>
    <w:rsid w:val="00036C77"/>
    <w:rsid w:val="0004115B"/>
    <w:rsid w:val="0004128F"/>
    <w:rsid w:val="000418F9"/>
    <w:rsid w:val="00044993"/>
    <w:rsid w:val="000536E4"/>
    <w:rsid w:val="000568E0"/>
    <w:rsid w:val="000649AD"/>
    <w:rsid w:val="00067B19"/>
    <w:rsid w:val="00067F4B"/>
    <w:rsid w:val="000779E2"/>
    <w:rsid w:val="00077B2E"/>
    <w:rsid w:val="00084777"/>
    <w:rsid w:val="000907DA"/>
    <w:rsid w:val="00092471"/>
    <w:rsid w:val="00097EC3"/>
    <w:rsid w:val="000A7BA5"/>
    <w:rsid w:val="000B12F8"/>
    <w:rsid w:val="000B1979"/>
    <w:rsid w:val="000B3F0C"/>
    <w:rsid w:val="000B49C6"/>
    <w:rsid w:val="000B611D"/>
    <w:rsid w:val="000C5737"/>
    <w:rsid w:val="000C6C54"/>
    <w:rsid w:val="000D0225"/>
    <w:rsid w:val="000D0A9F"/>
    <w:rsid w:val="000D29E4"/>
    <w:rsid w:val="000D2CDF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76A2"/>
    <w:rsid w:val="001330B2"/>
    <w:rsid w:val="00134B82"/>
    <w:rsid w:val="001360D1"/>
    <w:rsid w:val="0014625C"/>
    <w:rsid w:val="00147EA3"/>
    <w:rsid w:val="00151434"/>
    <w:rsid w:val="001535BE"/>
    <w:rsid w:val="00157E10"/>
    <w:rsid w:val="00161EB4"/>
    <w:rsid w:val="00164EF8"/>
    <w:rsid w:val="00165D0F"/>
    <w:rsid w:val="00173E2B"/>
    <w:rsid w:val="00175144"/>
    <w:rsid w:val="001768C1"/>
    <w:rsid w:val="00181CCE"/>
    <w:rsid w:val="00183B87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0522"/>
    <w:rsid w:val="001D1B99"/>
    <w:rsid w:val="001D1F6F"/>
    <w:rsid w:val="001D4728"/>
    <w:rsid w:val="001D6695"/>
    <w:rsid w:val="001E273B"/>
    <w:rsid w:val="001E401D"/>
    <w:rsid w:val="001E667A"/>
    <w:rsid w:val="001E7BB8"/>
    <w:rsid w:val="001F1F64"/>
    <w:rsid w:val="001F3CFF"/>
    <w:rsid w:val="00203B68"/>
    <w:rsid w:val="002222D6"/>
    <w:rsid w:val="00222526"/>
    <w:rsid w:val="002244F6"/>
    <w:rsid w:val="00224C0C"/>
    <w:rsid w:val="00226ECF"/>
    <w:rsid w:val="00230D4F"/>
    <w:rsid w:val="0023565E"/>
    <w:rsid w:val="002400CF"/>
    <w:rsid w:val="00243162"/>
    <w:rsid w:val="002514B7"/>
    <w:rsid w:val="0025167C"/>
    <w:rsid w:val="002518F3"/>
    <w:rsid w:val="00256976"/>
    <w:rsid w:val="002644ED"/>
    <w:rsid w:val="00265E28"/>
    <w:rsid w:val="00272A41"/>
    <w:rsid w:val="002739D8"/>
    <w:rsid w:val="00273C62"/>
    <w:rsid w:val="00286D84"/>
    <w:rsid w:val="002967D5"/>
    <w:rsid w:val="00296F52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45E"/>
    <w:rsid w:val="002D17ED"/>
    <w:rsid w:val="002D5295"/>
    <w:rsid w:val="002D5DD1"/>
    <w:rsid w:val="002F1AEB"/>
    <w:rsid w:val="002F1FA2"/>
    <w:rsid w:val="003021BD"/>
    <w:rsid w:val="003032A1"/>
    <w:rsid w:val="0031152D"/>
    <w:rsid w:val="003151DE"/>
    <w:rsid w:val="00320756"/>
    <w:rsid w:val="00325921"/>
    <w:rsid w:val="00331864"/>
    <w:rsid w:val="0033716F"/>
    <w:rsid w:val="00337D49"/>
    <w:rsid w:val="00340D06"/>
    <w:rsid w:val="00351574"/>
    <w:rsid w:val="00357B36"/>
    <w:rsid w:val="00375594"/>
    <w:rsid w:val="00375EE7"/>
    <w:rsid w:val="003936A2"/>
    <w:rsid w:val="00393A24"/>
    <w:rsid w:val="003953C5"/>
    <w:rsid w:val="0039763B"/>
    <w:rsid w:val="003A2199"/>
    <w:rsid w:val="003A71AA"/>
    <w:rsid w:val="003B20E2"/>
    <w:rsid w:val="003B7C78"/>
    <w:rsid w:val="003C164F"/>
    <w:rsid w:val="003C2B8C"/>
    <w:rsid w:val="003C3D90"/>
    <w:rsid w:val="003C5E5B"/>
    <w:rsid w:val="003D1279"/>
    <w:rsid w:val="003D173C"/>
    <w:rsid w:val="003D328A"/>
    <w:rsid w:val="003D3888"/>
    <w:rsid w:val="003E5D3C"/>
    <w:rsid w:val="003F3345"/>
    <w:rsid w:val="003F4508"/>
    <w:rsid w:val="004026C2"/>
    <w:rsid w:val="00424CE5"/>
    <w:rsid w:val="0042717C"/>
    <w:rsid w:val="00427B8F"/>
    <w:rsid w:val="0043044C"/>
    <w:rsid w:val="0043127F"/>
    <w:rsid w:val="00431A23"/>
    <w:rsid w:val="00435AAE"/>
    <w:rsid w:val="00435CC4"/>
    <w:rsid w:val="004364B0"/>
    <w:rsid w:val="0043773E"/>
    <w:rsid w:val="00437F98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3B57"/>
    <w:rsid w:val="00475B7B"/>
    <w:rsid w:val="0048479D"/>
    <w:rsid w:val="00486681"/>
    <w:rsid w:val="00492033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3502"/>
    <w:rsid w:val="004D49A6"/>
    <w:rsid w:val="004D5F22"/>
    <w:rsid w:val="004E0172"/>
    <w:rsid w:val="004E2D84"/>
    <w:rsid w:val="004E64C9"/>
    <w:rsid w:val="004F514E"/>
    <w:rsid w:val="004F6437"/>
    <w:rsid w:val="004F741F"/>
    <w:rsid w:val="00507E6E"/>
    <w:rsid w:val="00517C24"/>
    <w:rsid w:val="00525360"/>
    <w:rsid w:val="00527CBB"/>
    <w:rsid w:val="00531DB0"/>
    <w:rsid w:val="00533C93"/>
    <w:rsid w:val="00544A33"/>
    <w:rsid w:val="0055237A"/>
    <w:rsid w:val="00556231"/>
    <w:rsid w:val="00582A4B"/>
    <w:rsid w:val="00583B38"/>
    <w:rsid w:val="00597D44"/>
    <w:rsid w:val="005B098A"/>
    <w:rsid w:val="005B286C"/>
    <w:rsid w:val="005B3BD9"/>
    <w:rsid w:val="005B73DD"/>
    <w:rsid w:val="005C051C"/>
    <w:rsid w:val="005C1068"/>
    <w:rsid w:val="005C5BC5"/>
    <w:rsid w:val="005E26EC"/>
    <w:rsid w:val="005E30C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DDE"/>
    <w:rsid w:val="006105B5"/>
    <w:rsid w:val="00611494"/>
    <w:rsid w:val="006123A2"/>
    <w:rsid w:val="00613B90"/>
    <w:rsid w:val="00613BA5"/>
    <w:rsid w:val="00614DB9"/>
    <w:rsid w:val="00621758"/>
    <w:rsid w:val="006243E7"/>
    <w:rsid w:val="00632AA3"/>
    <w:rsid w:val="006352D6"/>
    <w:rsid w:val="00636F20"/>
    <w:rsid w:val="0063793F"/>
    <w:rsid w:val="006402FB"/>
    <w:rsid w:val="00641928"/>
    <w:rsid w:val="00641EBD"/>
    <w:rsid w:val="006526D7"/>
    <w:rsid w:val="00670506"/>
    <w:rsid w:val="006713BE"/>
    <w:rsid w:val="00672AD3"/>
    <w:rsid w:val="00685AA7"/>
    <w:rsid w:val="00687943"/>
    <w:rsid w:val="0069096D"/>
    <w:rsid w:val="00692715"/>
    <w:rsid w:val="006936C7"/>
    <w:rsid w:val="00695B8D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6A40"/>
    <w:rsid w:val="007419FB"/>
    <w:rsid w:val="0074422D"/>
    <w:rsid w:val="00753D30"/>
    <w:rsid w:val="00754BCE"/>
    <w:rsid w:val="007567A9"/>
    <w:rsid w:val="00756814"/>
    <w:rsid w:val="007604BE"/>
    <w:rsid w:val="007622D3"/>
    <w:rsid w:val="00774F58"/>
    <w:rsid w:val="00780DC8"/>
    <w:rsid w:val="00783E5B"/>
    <w:rsid w:val="00793630"/>
    <w:rsid w:val="007A04BF"/>
    <w:rsid w:val="007A2E72"/>
    <w:rsid w:val="007B3E10"/>
    <w:rsid w:val="007C4659"/>
    <w:rsid w:val="007C58F3"/>
    <w:rsid w:val="007D08B2"/>
    <w:rsid w:val="007D72C6"/>
    <w:rsid w:val="007E013E"/>
    <w:rsid w:val="007E0912"/>
    <w:rsid w:val="007E13D9"/>
    <w:rsid w:val="007E1427"/>
    <w:rsid w:val="007E7BE9"/>
    <w:rsid w:val="007F16A5"/>
    <w:rsid w:val="007F46E0"/>
    <w:rsid w:val="007F4C96"/>
    <w:rsid w:val="007F6857"/>
    <w:rsid w:val="00804216"/>
    <w:rsid w:val="008114EC"/>
    <w:rsid w:val="00825483"/>
    <w:rsid w:val="00840133"/>
    <w:rsid w:val="00854E55"/>
    <w:rsid w:val="00860F9F"/>
    <w:rsid w:val="00863764"/>
    <w:rsid w:val="008643F8"/>
    <w:rsid w:val="00867D54"/>
    <w:rsid w:val="008702EE"/>
    <w:rsid w:val="00873322"/>
    <w:rsid w:val="00873E72"/>
    <w:rsid w:val="008752A5"/>
    <w:rsid w:val="00875BA3"/>
    <w:rsid w:val="00875DD5"/>
    <w:rsid w:val="008802BD"/>
    <w:rsid w:val="00880813"/>
    <w:rsid w:val="008814E3"/>
    <w:rsid w:val="0088341C"/>
    <w:rsid w:val="00892B37"/>
    <w:rsid w:val="0089355B"/>
    <w:rsid w:val="00896A7A"/>
    <w:rsid w:val="008A38BA"/>
    <w:rsid w:val="008A412D"/>
    <w:rsid w:val="008A47D4"/>
    <w:rsid w:val="008A5DCD"/>
    <w:rsid w:val="008A73F8"/>
    <w:rsid w:val="008A7CD7"/>
    <w:rsid w:val="008B240F"/>
    <w:rsid w:val="008B38D4"/>
    <w:rsid w:val="008B7D08"/>
    <w:rsid w:val="008C098A"/>
    <w:rsid w:val="008C2DD6"/>
    <w:rsid w:val="008C58BD"/>
    <w:rsid w:val="008D0B31"/>
    <w:rsid w:val="008E092E"/>
    <w:rsid w:val="008E1EBF"/>
    <w:rsid w:val="008E37AF"/>
    <w:rsid w:val="008E712D"/>
    <w:rsid w:val="008F1536"/>
    <w:rsid w:val="008F1F51"/>
    <w:rsid w:val="008F58B5"/>
    <w:rsid w:val="008F7A99"/>
    <w:rsid w:val="009062AB"/>
    <w:rsid w:val="009127C2"/>
    <w:rsid w:val="0092041F"/>
    <w:rsid w:val="00923CE9"/>
    <w:rsid w:val="009247B1"/>
    <w:rsid w:val="009251CE"/>
    <w:rsid w:val="00925349"/>
    <w:rsid w:val="009261EC"/>
    <w:rsid w:val="00926888"/>
    <w:rsid w:val="00927809"/>
    <w:rsid w:val="009360BC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466D"/>
    <w:rsid w:val="00975DB6"/>
    <w:rsid w:val="009804CE"/>
    <w:rsid w:val="00980869"/>
    <w:rsid w:val="00995032"/>
    <w:rsid w:val="009B0997"/>
    <w:rsid w:val="009B220D"/>
    <w:rsid w:val="009B6567"/>
    <w:rsid w:val="009C0F1E"/>
    <w:rsid w:val="009C2062"/>
    <w:rsid w:val="009C50AF"/>
    <w:rsid w:val="009C728B"/>
    <w:rsid w:val="009C75E0"/>
    <w:rsid w:val="009D3842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23FFD"/>
    <w:rsid w:val="00A26CCF"/>
    <w:rsid w:val="00A373E6"/>
    <w:rsid w:val="00A42FD1"/>
    <w:rsid w:val="00A4643C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5BC9"/>
    <w:rsid w:val="00AD622A"/>
    <w:rsid w:val="00AE0CBE"/>
    <w:rsid w:val="00AE2B8B"/>
    <w:rsid w:val="00AE3EA4"/>
    <w:rsid w:val="00AE4020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7195"/>
    <w:rsid w:val="00B172B0"/>
    <w:rsid w:val="00B25236"/>
    <w:rsid w:val="00B26756"/>
    <w:rsid w:val="00B3078C"/>
    <w:rsid w:val="00B30F19"/>
    <w:rsid w:val="00B3418B"/>
    <w:rsid w:val="00B341B8"/>
    <w:rsid w:val="00B42766"/>
    <w:rsid w:val="00B44947"/>
    <w:rsid w:val="00B5062E"/>
    <w:rsid w:val="00B63054"/>
    <w:rsid w:val="00B63721"/>
    <w:rsid w:val="00B6401B"/>
    <w:rsid w:val="00B64C32"/>
    <w:rsid w:val="00B6741B"/>
    <w:rsid w:val="00B67C61"/>
    <w:rsid w:val="00B7126E"/>
    <w:rsid w:val="00B82313"/>
    <w:rsid w:val="00B85B8A"/>
    <w:rsid w:val="00B922DE"/>
    <w:rsid w:val="00B93DFF"/>
    <w:rsid w:val="00BA29C9"/>
    <w:rsid w:val="00BB0CFE"/>
    <w:rsid w:val="00BB1880"/>
    <w:rsid w:val="00BB5532"/>
    <w:rsid w:val="00BC0726"/>
    <w:rsid w:val="00BC2E85"/>
    <w:rsid w:val="00BC38EE"/>
    <w:rsid w:val="00BC6222"/>
    <w:rsid w:val="00BD3160"/>
    <w:rsid w:val="00BD3BB7"/>
    <w:rsid w:val="00BE0DD8"/>
    <w:rsid w:val="00BF7144"/>
    <w:rsid w:val="00C00E43"/>
    <w:rsid w:val="00C04901"/>
    <w:rsid w:val="00C065CD"/>
    <w:rsid w:val="00C11711"/>
    <w:rsid w:val="00C13FE1"/>
    <w:rsid w:val="00C178DE"/>
    <w:rsid w:val="00C17923"/>
    <w:rsid w:val="00C20622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2D4A"/>
    <w:rsid w:val="00C63BEC"/>
    <w:rsid w:val="00C6709F"/>
    <w:rsid w:val="00C73B0C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3A5A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E7741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0949"/>
    <w:rsid w:val="00D23870"/>
    <w:rsid w:val="00D32E07"/>
    <w:rsid w:val="00D33710"/>
    <w:rsid w:val="00D34412"/>
    <w:rsid w:val="00D35503"/>
    <w:rsid w:val="00D4288B"/>
    <w:rsid w:val="00D43568"/>
    <w:rsid w:val="00D43B6E"/>
    <w:rsid w:val="00D451A1"/>
    <w:rsid w:val="00D46477"/>
    <w:rsid w:val="00D506B5"/>
    <w:rsid w:val="00D54840"/>
    <w:rsid w:val="00D55CF6"/>
    <w:rsid w:val="00D56348"/>
    <w:rsid w:val="00D616A0"/>
    <w:rsid w:val="00D65928"/>
    <w:rsid w:val="00D66B85"/>
    <w:rsid w:val="00D758B9"/>
    <w:rsid w:val="00D77E77"/>
    <w:rsid w:val="00D8479B"/>
    <w:rsid w:val="00D85D5A"/>
    <w:rsid w:val="00D866A9"/>
    <w:rsid w:val="00D879EE"/>
    <w:rsid w:val="00D91BA9"/>
    <w:rsid w:val="00D92C11"/>
    <w:rsid w:val="00D93595"/>
    <w:rsid w:val="00D9472A"/>
    <w:rsid w:val="00DA0CD3"/>
    <w:rsid w:val="00DA1443"/>
    <w:rsid w:val="00DA35ED"/>
    <w:rsid w:val="00DB14AE"/>
    <w:rsid w:val="00DB4E11"/>
    <w:rsid w:val="00DB5E9B"/>
    <w:rsid w:val="00DB63B3"/>
    <w:rsid w:val="00DC12EA"/>
    <w:rsid w:val="00DC4A02"/>
    <w:rsid w:val="00DD1334"/>
    <w:rsid w:val="00DD3EBF"/>
    <w:rsid w:val="00DD50C9"/>
    <w:rsid w:val="00DD5F50"/>
    <w:rsid w:val="00DD68B8"/>
    <w:rsid w:val="00DD6EEB"/>
    <w:rsid w:val="00DD7BDB"/>
    <w:rsid w:val="00DE5B96"/>
    <w:rsid w:val="00DF02DC"/>
    <w:rsid w:val="00DF28B7"/>
    <w:rsid w:val="00DF3A08"/>
    <w:rsid w:val="00DF61D2"/>
    <w:rsid w:val="00E0051A"/>
    <w:rsid w:val="00E05062"/>
    <w:rsid w:val="00E0542C"/>
    <w:rsid w:val="00E05C13"/>
    <w:rsid w:val="00E06510"/>
    <w:rsid w:val="00E079A8"/>
    <w:rsid w:val="00E12CB2"/>
    <w:rsid w:val="00E21DEF"/>
    <w:rsid w:val="00E230DA"/>
    <w:rsid w:val="00E23A16"/>
    <w:rsid w:val="00E25971"/>
    <w:rsid w:val="00E27D65"/>
    <w:rsid w:val="00E31FFE"/>
    <w:rsid w:val="00E320AB"/>
    <w:rsid w:val="00E418A8"/>
    <w:rsid w:val="00E42724"/>
    <w:rsid w:val="00E450CC"/>
    <w:rsid w:val="00E47990"/>
    <w:rsid w:val="00E507D1"/>
    <w:rsid w:val="00E5412C"/>
    <w:rsid w:val="00E5521A"/>
    <w:rsid w:val="00E60F7C"/>
    <w:rsid w:val="00E669A5"/>
    <w:rsid w:val="00E70A61"/>
    <w:rsid w:val="00E8047D"/>
    <w:rsid w:val="00E80A59"/>
    <w:rsid w:val="00E91270"/>
    <w:rsid w:val="00E9128F"/>
    <w:rsid w:val="00E948DC"/>
    <w:rsid w:val="00E957B2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1BD6"/>
    <w:rsid w:val="00F04EE2"/>
    <w:rsid w:val="00F05C60"/>
    <w:rsid w:val="00F07E61"/>
    <w:rsid w:val="00F10DB6"/>
    <w:rsid w:val="00F11882"/>
    <w:rsid w:val="00F16B78"/>
    <w:rsid w:val="00F22381"/>
    <w:rsid w:val="00F226AD"/>
    <w:rsid w:val="00F22E72"/>
    <w:rsid w:val="00F33924"/>
    <w:rsid w:val="00F33B77"/>
    <w:rsid w:val="00F33D93"/>
    <w:rsid w:val="00F35765"/>
    <w:rsid w:val="00F368EC"/>
    <w:rsid w:val="00F374E9"/>
    <w:rsid w:val="00F40018"/>
    <w:rsid w:val="00F41B63"/>
    <w:rsid w:val="00F420CB"/>
    <w:rsid w:val="00F42316"/>
    <w:rsid w:val="00F4348B"/>
    <w:rsid w:val="00F44632"/>
    <w:rsid w:val="00F46898"/>
    <w:rsid w:val="00F473A3"/>
    <w:rsid w:val="00F50449"/>
    <w:rsid w:val="00F539D7"/>
    <w:rsid w:val="00F567DF"/>
    <w:rsid w:val="00F56D42"/>
    <w:rsid w:val="00F72378"/>
    <w:rsid w:val="00F76239"/>
    <w:rsid w:val="00F771AE"/>
    <w:rsid w:val="00F821A1"/>
    <w:rsid w:val="00F826AD"/>
    <w:rsid w:val="00F84677"/>
    <w:rsid w:val="00F86F58"/>
    <w:rsid w:val="00F87296"/>
    <w:rsid w:val="00FA2D8A"/>
    <w:rsid w:val="00FA4189"/>
    <w:rsid w:val="00FA7565"/>
    <w:rsid w:val="00FA7DE2"/>
    <w:rsid w:val="00FB0A14"/>
    <w:rsid w:val="00FB320A"/>
    <w:rsid w:val="00FC32CC"/>
    <w:rsid w:val="00FC3456"/>
    <w:rsid w:val="00FC785D"/>
    <w:rsid w:val="00FD1394"/>
    <w:rsid w:val="00FD162A"/>
    <w:rsid w:val="00FD29D2"/>
    <w:rsid w:val="00FD32C2"/>
    <w:rsid w:val="00FE1742"/>
    <w:rsid w:val="00FE1F0C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AnswerLines">
    <w:name w:val="PG Answer Lines"/>
    <w:basedOn w:val="Normal"/>
    <w:rsid w:val="00077B2E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077B2E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077B2E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077B2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077B2E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077B2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077B2E"/>
    <w:pPr>
      <w:numPr>
        <w:numId w:val="2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077B2E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077B2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077B2E"/>
    <w:pPr>
      <w:numPr>
        <w:numId w:val="3"/>
      </w:numPr>
    </w:pPr>
  </w:style>
  <w:style w:type="paragraph" w:customStyle="1" w:styleId="PGAnswers2ndbullets">
    <w:name w:val="PG Answers 2nd bullets"/>
    <w:basedOn w:val="PGAnswers-2ndlevel"/>
    <w:qFormat/>
    <w:rsid w:val="00077B2E"/>
    <w:pPr>
      <w:numPr>
        <w:numId w:val="4"/>
      </w:numPr>
    </w:pPr>
  </w:style>
  <w:style w:type="character" w:customStyle="1" w:styleId="PGBold">
    <w:name w:val="PG Bold"/>
    <w:basedOn w:val="DefaultParagraphFont"/>
    <w:uiPriority w:val="1"/>
    <w:qFormat/>
    <w:rsid w:val="00077B2E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077B2E"/>
    <w:rPr>
      <w:b/>
      <w:i/>
    </w:rPr>
  </w:style>
  <w:style w:type="paragraph" w:customStyle="1" w:styleId="PGBusinessMulti-ChoiceAnswer">
    <w:name w:val="PG Business Multi-Choice Answer"/>
    <w:qFormat/>
    <w:rsid w:val="00077B2E"/>
    <w:pPr>
      <w:numPr>
        <w:numId w:val="5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077B2E"/>
    <w:pPr>
      <w:keepNext/>
      <w:numPr>
        <w:numId w:val="6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077B2E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077B2E"/>
    <w:rPr>
      <w:b w:val="0"/>
      <w:i/>
    </w:rPr>
  </w:style>
  <w:style w:type="character" w:customStyle="1" w:styleId="PGMathsTNRItalic">
    <w:name w:val="PG Maths TNR_Italic"/>
    <w:uiPriority w:val="1"/>
    <w:qFormat/>
    <w:rsid w:val="00077B2E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077B2E"/>
    <w:pPr>
      <w:numPr>
        <w:numId w:val="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077B2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077B2E"/>
    <w:pPr>
      <w:numPr>
        <w:numId w:val="8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077B2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077B2E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077B2E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077B2E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077B2E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077B2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077B2E"/>
    <w:pPr>
      <w:numPr>
        <w:numId w:val="9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077B2E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077B2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077B2E"/>
    <w:pPr>
      <w:numPr>
        <w:numId w:val="10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077B2E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077B2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077B2E"/>
    <w:pPr>
      <w:numPr>
        <w:numId w:val="11"/>
      </w:numPr>
    </w:pPr>
  </w:style>
  <w:style w:type="character" w:customStyle="1" w:styleId="PGRedHighlight">
    <w:name w:val="PG Red Highlight"/>
    <w:uiPriority w:val="1"/>
    <w:qFormat/>
    <w:rsid w:val="00077B2E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077B2E"/>
    <w:rPr>
      <w:b/>
      <w:color w:val="FF0000"/>
    </w:rPr>
  </w:style>
  <w:style w:type="table" w:customStyle="1" w:styleId="PGTable1">
    <w:name w:val="PG Table 1"/>
    <w:basedOn w:val="TableNormal"/>
    <w:uiPriority w:val="99"/>
    <w:rsid w:val="00077B2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077B2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077B2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077B2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077B2E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077B2E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077B2E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077B2E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077B2E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077B2E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077B2E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077B2E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077B2E"/>
    <w:pPr>
      <w:numPr>
        <w:numId w:val="12"/>
      </w:numPr>
    </w:pPr>
  </w:style>
  <w:style w:type="paragraph" w:customStyle="1" w:styleId="PGTasktextbullets">
    <w:name w:val="PG Task text bullets"/>
    <w:basedOn w:val="PGTasktext"/>
    <w:qFormat/>
    <w:rsid w:val="00077B2E"/>
    <w:pPr>
      <w:numPr>
        <w:numId w:val="13"/>
      </w:numPr>
    </w:pPr>
  </w:style>
  <w:style w:type="paragraph" w:customStyle="1" w:styleId="PGTaskTitle">
    <w:name w:val="PG Task Title"/>
    <w:basedOn w:val="Normal"/>
    <w:next w:val="Normal"/>
    <w:qFormat/>
    <w:rsid w:val="00077B2E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077B2E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C8AF0C-322B-479C-BA2A-FAFC870C54E6}"/>
</file>

<file path=customXml/itemProps2.xml><?xml version="1.0" encoding="utf-8"?>
<ds:datastoreItem xmlns:ds="http://schemas.openxmlformats.org/officeDocument/2006/customXml" ds:itemID="{5A539ADE-B806-44C5-B3D8-32E42E5DE38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1ef05dc5-97a2-498b-bf7c-bd189143a1f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5</TotalTime>
  <Pages>3</Pages>
  <Words>116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00</cp:revision>
  <cp:lastPrinted>2014-08-28T11:34:00Z</cp:lastPrinted>
  <dcterms:created xsi:type="dcterms:W3CDTF">2014-12-05T07:40:00Z</dcterms:created>
  <dcterms:modified xsi:type="dcterms:W3CDTF">2021-06-1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